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Madrid, Spain</w:t>
      </w:r>
      <w:r>
        <w:br/>
      </w:r>
      <w:r>
        <w:t xml:space="preserve">[Postal Code]</w:t>
      </w:r>
      <w:r>
        <w:br/>
      </w:r>
      <w:r>
        <w:t xml:space="preserve">[Phone Number] | [Email Address]</w:t>
      </w:r>
    </w:p>
    <w:p>
      <w:pPr>
        <w:pStyle w:val="BodyText"/>
      </w:pPr>
      <w:r>
        <w:t xml:space="preserve">[Date]</w:t>
      </w:r>
    </w:p>
    <w:p>
      <w:pPr>
        <w:pStyle w:val="BodyText"/>
      </w:pPr>
      <w:r>
        <w:t xml:space="preserve">Human Resources Department</w:t>
      </w:r>
      <w:r>
        <w:br/>
      </w:r>
      <w:r>
        <w:t xml:space="preserve">[Company Name]</w:t>
      </w:r>
      <w:r>
        <w:br/>
      </w:r>
      <w:r>
        <w:t xml:space="preserve">[Company Address]</w:t>
      </w:r>
      <w:r>
        <w:br/>
      </w:r>
      <w:r>
        <w:t xml:space="preserve">Madrid, Spain</w:t>
      </w:r>
    </w:p>
    <w:bookmarkStart w:id="20" w:name="dear-hiring-manager"/>
    <w:p>
      <w:pPr>
        <w:pStyle w:val="Heading2"/>
      </w:pPr>
      <w:r>
        <w:t xml:space="preserve">Dear Hiring Manager,</w:t>
      </w:r>
    </w:p>
    <w:p>
      <w:pPr>
        <w:pStyle w:val="FirstParagraph"/>
      </w:pPr>
      <w:r>
        <w:t xml:space="preserve">I am writing to express my enthusiastic interest in the Chemical Engineer position at your esteemed organization in Madrid, Spain. As a highly motivated and technically skilled chemical engineer with over [X years] of experience in the field, I am eager to contribute my expertise to a dynamic company that values innovation, sustainability, and excellence. This opportunity aligns perfectly with my professional goals and passion for advancing chemical engineering solutions tailored to the unique needs of Spain’s industrial landscape.</w:t>
      </w:r>
    </w:p>
    <w:p>
      <w:pPr>
        <w:pStyle w:val="BodyText"/>
      </w:pPr>
      <w:r>
        <w:t xml:space="preserve">My academic foundation in Chemical Engineering from [University Name] provided me with a strong understanding of process design, thermodynamics, and material science. However, it was during my work at [Previous Company or Internship], where I specialized in optimizing chemical processes for energy efficiency and environmental compliance, that I developed a deep appreciation for the intersection of engineering and sustainability. This experience has prepared me to tackle complex challenges while adhering to the rigorous standards required in Spain’s chemical industry.</w:t>
      </w:r>
    </w:p>
    <w:p>
      <w:pPr>
        <w:pStyle w:val="BodyText"/>
      </w:pPr>
      <w:r>
        <w:t xml:space="preserve">What draws me specifically to Madrid is its status as a hub for cutting-edge research and development in chemical engineering, particularly in sectors such as renewable energy, green chemistry, and advanced materials. I am particularly inspired by the commitment of companies in Spain to align with European Union regulations like REACH (Registration, Evaluation, Authorization, and Restriction of Chemicals) and the broader goal of achieving carbon neutrality. My background includes hands-on work with process simulation tools such as Aspen Plus and HYSYS, which have enabled me to design scalable solutions that meet both technical and regulatory requirements. Additionally, my fluency in Spanish and professional understanding of local industrial practices position me to seamlessly integrate into your team and contribute effectively from day one.</w:t>
      </w:r>
    </w:p>
    <w:p>
      <w:pPr>
        <w:pStyle w:val="BodyText"/>
      </w:pPr>
      <w:r>
        <w:t xml:space="preserve">In my previous role at [Previous Company], I led a project focused on reducing waste generation in a chemical production facility by 30% through the implementation of closed-loop systems and real-time monitoring technologies. This initiative not only enhanced operational efficiency but also reduced environmental impact, reflecting my commitment to sustainable engineering practices. Furthermore, I have extensive experience in managing cross-functional teams, collaborating with R&amp;D departments to pilot new materials, and ensuring compliance with safety protocols such as OSHA and ISO standards. These experiences have honed my ability to balance technical precision with strategic thinking—a skill set I believe is critical for success in a competitive market like Spain Madrid.</w:t>
      </w:r>
    </w:p>
    <w:p>
      <w:pPr>
        <w:pStyle w:val="BodyText"/>
      </w:pPr>
      <w:r>
        <w:t xml:space="preserve">The Chemical Engineer role at your company resonates deeply with my career aspirations. I am particularly interested in contributing to projects that address the growing demand for eco-friendly technologies and innovative chemical solutions. Madrid’s vibrant ecosystem of startups, research institutions, and multinational corporations offers an ideal environment for fostering creativity and driving meaningful change. I am eager to bring my expertise in process optimization, product development, and quality assurance to support your organization’s mission while learning from the diverse perspectives of your team.</w:t>
      </w:r>
    </w:p>
    <w:p>
      <w:pPr>
        <w:pStyle w:val="BodyText"/>
      </w:pPr>
      <w:r>
        <w:t xml:space="preserve">What sets me apart is my ability to adapt quickly to new environments and collaborate effectively across cultures. Having worked on international projects in [Country/Region], I have developed a nuanced understanding of global engineering standards and the importance of cultural sensitivity in professional settings. In Spain Madrid, where teamwork and community are highly valued, I am confident that my proactive approach and dedication to excellence will align with your company’s values.</w:t>
      </w:r>
    </w:p>
    <w:p>
      <w:pPr>
        <w:pStyle w:val="BodyText"/>
      </w:pPr>
      <w:r>
        <w:t xml:space="preserve">I would be honored to bring my technical expertise, creative problem-solving skills, and passion for chemical engineering to your organization. I am particularly drawn to the opportunity to work in Madrid, a city renowned for its blend of tradition and innovation. The chance to contribute to Spain’s evolving chemical industry while immersing myself in its rich culture is an exciting prospect that I would embrace with enthusiasm.</w:t>
      </w:r>
    </w:p>
    <w:p>
      <w:pPr>
        <w:pStyle w:val="BodyText"/>
      </w:pPr>
      <w:r>
        <w:t xml:space="preserve">Thank you for considering my application. I would welcome the opportunity to discuss how my background, skills, and vision align with the goals of your team. Please feel free to contact me at [Phone Number] or [Email Address] at your convenience. I look forward to the possibility of contributing to your organization’s continued success in Spain Madrid.</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1T12:15:57Z</dcterms:created>
  <dcterms:modified xsi:type="dcterms:W3CDTF">2026-07-21T12:15:57Z</dcterms:modified>
</cp:coreProperties>
</file>

<file path=docProps/custom.xml><?xml version="1.0" encoding="utf-8"?>
<Properties xmlns="http://schemas.openxmlformats.org/officeDocument/2006/custom-properties" xmlns:vt="http://schemas.openxmlformats.org/officeDocument/2006/docPropsVTypes"/>
</file>